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A77445" w14:textId="77777777" w:rsidR="005366A5" w:rsidRDefault="000B398B">
      <w:pPr>
        <w:pStyle w:val="Title"/>
      </w:pPr>
      <w:r>
        <w:t>Project 4, Bus. 744, Unsupervised Learning</w:t>
      </w:r>
    </w:p>
    <w:p w14:paraId="20245894" w14:textId="77777777" w:rsidR="005366A5" w:rsidRDefault="000B398B">
      <w:pPr>
        <w:pStyle w:val="FirstParagraph"/>
      </w:pPr>
      <w:r>
        <w:t>install.packages(“tidyverse”) library(readr) library(tidyvere) library(cluster) library(datasets) cats &lt;- read.csv(“catsM.csv”,na.strings = "", head = TRUE)</w:t>
      </w:r>
    </w:p>
    <w:p w14:paraId="2D66F39E" w14:textId="77777777" w:rsidR="005366A5" w:rsidRDefault="000B398B">
      <w:pPr>
        <w:pStyle w:val="BodyText"/>
      </w:pPr>
      <w:r>
        <w:t xml:space="preserve">avW &lt;- agnes(cats[,1:2], method =“ward”, stand = TRUE ) h2 &lt;- cutree(as.hclust(avW), k = 2) # Cut into 2 groups avW &lt;- agnes(cats[,1:2], method =“ward”, stand = TRUE ) h3 &lt;- cutree(as.hclust(avW), k = 3) # Cut into 3 groups avW &lt;- agnes(cats[,1:2], method </w:t>
      </w:r>
      <w:r>
        <w:t>=“ward”, stand = TRUE ) h4 &lt;- cutree(as.hclust(avW), k = 4) # Cut into 4 groups avW &lt;- agnes(cats[,1:2], method =“ward”, stand = TRUE ) h5 &lt;- cutree(as.hclust(avW), k = 5) # Cut into 5 groups avW &lt;- agnes(cats[,1:2], method =“ward”, stand = TRUE ) h6 &lt;- cu</w:t>
      </w:r>
      <w:r>
        <w:t>tree(as.hclust(avW), k = 6) # Cut into 6 groups avW &lt;- agnes(cats[,1:2], method =“ward”, stand = TRUE ) h7 &lt;- cutree(as.hclust(avW), k = 7) # Cut into 7 groups</w:t>
      </w:r>
    </w:p>
    <w:p w14:paraId="619CC3AC" w14:textId="77777777" w:rsidR="005366A5" w:rsidRDefault="000B398B">
      <w:pPr>
        <w:pStyle w:val="BodyText"/>
      </w:pPr>
      <w:r>
        <w:t>siH2 &lt;- silhouette (h2, daisy(cats[,1:2])) plot (siH2 , main =“Silhouette Plot Hierarchical”, co</w:t>
      </w:r>
      <w:r>
        <w:t>l =" blue “) siH3 &lt;- silhouette (h3, daisy(cats[,1:2])) plot (siH3 , main =”Silhouette Plot Hierarchical“, col =” blue “) siH4 &lt;- silhouette (h4, daisy(cats[,1:2])) plot (siH4 , main =”Silhouette Plot Hierarchical“, col =” blue “) siH5 &lt;- silhouette (h5, d</w:t>
      </w:r>
      <w:r>
        <w:t>aisy(cats[,1:2])) plot (siH5 , main =”Silhouette Plot Hierarchical“, col =” blue “) siH6 &lt;- silhouette (h6, daisy(cats[,1:2])) plot (siH6 , main =”Silhouette Plot Hierarchical“, col =” blue “) siH7 &lt;- silhouette (h7, daisy(cats[,1:2])) plot (siH7 , main =”</w:t>
      </w:r>
      <w:r>
        <w:t>Silhouette Plot Hierarchical“, col =” blue ")</w:t>
      </w:r>
    </w:p>
    <w:p w14:paraId="560B7E11" w14:textId="77777777" w:rsidR="005366A5" w:rsidRDefault="000B398B">
      <w:pPr>
        <w:pStyle w:val="BodyText"/>
      </w:pPr>
      <w:r>
        <w:t>I believe that the 4 k cluster was the best solution becasue it divided the results most evenly. library(psych) # Hierarchical hierarchDat &lt;- cbind(cats,group=h2) describeBy(hierarchDat, hierarchDat</w:t>
      </w:r>
      <m:oMath>
        <m:r>
          <w:rPr>
            <w:rFonts w:ascii="Cambria Math" w:hAnsi="Cambria Math"/>
          </w:rPr>
          <m:t>group</m:t>
        </m:r>
        <m:r>
          <w:rPr>
            <w:rFonts w:ascii="Cambria Math" w:hAnsi="Cambria Math"/>
          </w:rPr>
          <m:t>)h</m:t>
        </m:r>
        <m:r>
          <w:rPr>
            <w:rFonts w:ascii="Cambria Math" w:hAnsi="Cambria Math"/>
          </w:rPr>
          <m:t>ierarc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Dat</m:t>
        </m:r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cbind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ats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roup</m:t>
        </m:r>
        <m:r>
          <w:rPr>
            <w:rFonts w:ascii="Cambria Math" w:hAnsi="Cambria Math"/>
          </w:rPr>
          <m:t>=h</m:t>
        </m:r>
        <m:r>
          <w:rPr>
            <w:rFonts w:ascii="Cambria Math" w:hAnsi="Cambria Math"/>
          </w:rPr>
          <m:t>3)</m:t>
        </m:r>
        <m:r>
          <w:rPr>
            <w:rFonts w:ascii="Cambria Math" w:hAnsi="Cambria Math"/>
          </w:rPr>
          <m:t>describeBy</m:t>
        </m:r>
        <m:r>
          <w:rPr>
            <w:rFonts w:ascii="Cambria Math" w:hAnsi="Cambria Math"/>
          </w:rPr>
          <m:t>(h</m:t>
        </m:r>
        <m:r>
          <w:rPr>
            <w:rFonts w:ascii="Cambria Math" w:hAnsi="Cambria Math"/>
          </w:rPr>
          <m:t>ierarc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Dat</m:t>
        </m:r>
        <m:r>
          <w:rPr>
            <w:rFonts w:ascii="Cambria Math" w:hAnsi="Cambria Math"/>
          </w:rPr>
          <m:t>,h</m:t>
        </m:r>
        <m:r>
          <w:rPr>
            <w:rFonts w:ascii="Cambria Math" w:hAnsi="Cambria Math"/>
          </w:rPr>
          <m:t>ierarc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Dat</m:t>
        </m:r>
      </m:oMath>
      <w:r>
        <w:t>group) hierarchDat &lt;- cbind(cats,group=h4) describeBy(hierarchDat, hierarchDat</w:t>
      </w:r>
      <m:oMath>
        <m:r>
          <w:rPr>
            <w:rFonts w:ascii="Cambria Math" w:hAnsi="Cambria Math"/>
          </w:rPr>
          <m:t>group</m:t>
        </m:r>
        <m:r>
          <w:rPr>
            <w:rFonts w:ascii="Cambria Math" w:hAnsi="Cambria Math"/>
          </w:rPr>
          <m:t>)h</m:t>
        </m:r>
        <m:r>
          <w:rPr>
            <w:rFonts w:ascii="Cambria Math" w:hAnsi="Cambria Math"/>
          </w:rPr>
          <m:t>ierarc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Dat</m:t>
        </m:r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cbind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ats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rou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=h</m:t>
        </m:r>
        <m:r>
          <w:rPr>
            <w:rFonts w:ascii="Cambria Math" w:hAnsi="Cambria Math"/>
          </w:rPr>
          <m:t>5)</m:t>
        </m:r>
        <m:r>
          <w:rPr>
            <w:rFonts w:ascii="Cambria Math" w:hAnsi="Cambria Math"/>
          </w:rPr>
          <m:t>describeBy</m:t>
        </m:r>
        <m:r>
          <w:rPr>
            <w:rFonts w:ascii="Cambria Math" w:hAnsi="Cambria Math"/>
          </w:rPr>
          <m:t>(h</m:t>
        </m:r>
        <m:r>
          <w:rPr>
            <w:rFonts w:ascii="Cambria Math" w:hAnsi="Cambria Math"/>
          </w:rPr>
          <m:t>ierarc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Dat</m:t>
        </m:r>
        <m:r>
          <w:rPr>
            <w:rFonts w:ascii="Cambria Math" w:hAnsi="Cambria Math"/>
          </w:rPr>
          <m:t>,h</m:t>
        </m:r>
        <m:r>
          <w:rPr>
            <w:rFonts w:ascii="Cambria Math" w:hAnsi="Cambria Math"/>
          </w:rPr>
          <m:t>ierarc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Dat</m:t>
        </m:r>
      </m:oMath>
      <w:r>
        <w:t>group) hierarchDat &lt;- cbind(cats,group=h6) describeBy(hierarchDat, hierarchDat</w:t>
      </w:r>
      <m:oMath>
        <m:r>
          <w:rPr>
            <w:rFonts w:ascii="Cambria Math" w:hAnsi="Cambria Math"/>
          </w:rPr>
          <m:t>group</m:t>
        </m:r>
        <m:r>
          <w:rPr>
            <w:rFonts w:ascii="Cambria Math" w:hAnsi="Cambria Math"/>
          </w:rPr>
          <m:t>)h</m:t>
        </m:r>
        <m:r>
          <w:rPr>
            <w:rFonts w:ascii="Cambria Math" w:hAnsi="Cambria Math"/>
          </w:rPr>
          <m:t>ierarc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Dat</m:t>
        </m:r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cbind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ats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roup</m:t>
        </m:r>
        <m:r>
          <w:rPr>
            <w:rFonts w:ascii="Cambria Math" w:hAnsi="Cambria Math"/>
          </w:rPr>
          <m:t>=h</m:t>
        </m:r>
        <m:r>
          <w:rPr>
            <w:rFonts w:ascii="Cambria Math" w:hAnsi="Cambria Math"/>
          </w:rPr>
          <m:t>7)</m:t>
        </m:r>
        <m:r>
          <w:rPr>
            <w:rFonts w:ascii="Cambria Math" w:hAnsi="Cambria Math"/>
          </w:rPr>
          <m:t>describeBy</m:t>
        </m:r>
        <m:r>
          <w:rPr>
            <w:rFonts w:ascii="Cambria Math" w:hAnsi="Cambria Math"/>
          </w:rPr>
          <m:t>(h</m:t>
        </m:r>
        <m:r>
          <w:rPr>
            <w:rFonts w:ascii="Cambria Math" w:hAnsi="Cambria Math"/>
          </w:rPr>
          <m:t>ierarc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Dat</m:t>
        </m:r>
        <m:r>
          <w:rPr>
            <w:rFonts w:ascii="Cambria Math" w:hAnsi="Cambria Math"/>
          </w:rPr>
          <m:t>,h</m:t>
        </m:r>
        <m:r>
          <w:rPr>
            <w:rFonts w:ascii="Cambria Math" w:hAnsi="Cambria Math"/>
          </w:rPr>
          <m:t>ierarc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Dat</m:t>
        </m:r>
      </m:oMath>
      <w:r>
        <w:t>group)</w:t>
      </w:r>
    </w:p>
    <w:p w14:paraId="11F03130" w14:textId="1FC7A049" w:rsidR="005366A5" w:rsidRDefault="005366A5">
      <w:pPr>
        <w:pStyle w:val="BodyText"/>
      </w:pPr>
    </w:p>
    <w:p w14:paraId="79A551B0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Descriptive statistics by group </w:t>
      </w:r>
    </w:p>
    <w:p w14:paraId="563BC413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group: 1</w:t>
      </w:r>
    </w:p>
    <w:p w14:paraId="4DDDDF8C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vars  n  mean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sd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median trimmed   mad min  max range  skew</w:t>
      </w:r>
    </w:p>
    <w:p w14:paraId="53D5E51C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1 52 26.50 15.15   26.5   26.50 19.27 1.0 52.0  51.0  0.00</w:t>
      </w:r>
    </w:p>
    <w:p w14:paraId="4FC3488D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2 52  1.00  0.00    1.0    1.00  0.00 1.0  1.0   0.0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11C319D9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3 52  2.54  0.25    2.6    2.55  0.30 2.0  2.9   0.9 -0.40</w:t>
      </w:r>
    </w:p>
    <w:p w14:paraId="04C35E65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4 52  9.72  1.71    9.6    9.66  1.63 6.5 13.5   7.0  0.28</w:t>
      </w:r>
    </w:p>
    <w:p w14:paraId="560903E2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5 52  1.00  0.00    1.0    1.00  0.00 1.0  1.0   0.0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32E6E1F9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kurtosis   se</w:t>
      </w:r>
    </w:p>
    <w:p w14:paraId="5E77E45F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-1.27 2.10</w:t>
      </w:r>
    </w:p>
    <w:p w14:paraId="38810553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48B621CF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0.91 0.03</w:t>
      </w:r>
    </w:p>
    <w:p w14:paraId="0E3BE82E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0.58 0.24</w:t>
      </w:r>
    </w:p>
    <w:p w14:paraId="2B46E85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lastRenderedPageBreak/>
        <w:t xml:space="preserve">group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5A4CB503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------------------------------------------------------ </w:t>
      </w:r>
    </w:p>
    <w:p w14:paraId="4BC918A5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group: 2</w:t>
      </w:r>
    </w:p>
    <w:p w14:paraId="7CC342A3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vars  n  mean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sd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median trimmed   mad  min  max range skew</w:t>
      </w:r>
    </w:p>
    <w:p w14:paraId="69E0591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1 45 75.00 13.13   75.0   75.00 16.31 53.0 97.0  44.0 0.00</w:t>
      </w:r>
    </w:p>
    <w:p w14:paraId="5EC73E3E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2 45  1.00  0.00    1.0    1.00  0.00  1.0  1.0   0.0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1CABBDC5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3 45  3.32  0.26    3.3    3.29  0.30  3.0  3.9   0.9 0.52</w:t>
      </w:r>
    </w:p>
    <w:p w14:paraId="039C01F7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4 45 13.17  2.05   12.8   13.01  1.78  9.9 20.5  10.6 1.09</w:t>
      </w:r>
    </w:p>
    <w:p w14:paraId="13041A94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5 45  2.00  0.00    2.0    2.00  0.00  2.0  2.0   0.0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1F7C5BEF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kurtosis   se</w:t>
      </w:r>
    </w:p>
    <w:p w14:paraId="00DFB433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-1.28 1.96</w:t>
      </w:r>
    </w:p>
    <w:p w14:paraId="2110A9DF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1751A356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0.76 0.04</w:t>
      </w:r>
    </w:p>
    <w:p w14:paraId="31F3D89F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 1.86 0.31</w:t>
      </w:r>
    </w:p>
    <w:p w14:paraId="72CA1AB2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4E6F196F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FF"/>
          <w:sz w:val="21"/>
          <w:szCs w:val="21"/>
        </w:rPr>
      </w:pPr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 xml:space="preserve">&gt; </w:t>
      </w:r>
      <w:proofErr w:type="spellStart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hierarchDat</w:t>
      </w:r>
      <w:proofErr w:type="spellEnd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 xml:space="preserve"> &lt;- </w:t>
      </w:r>
      <w:proofErr w:type="spellStart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cbind</w:t>
      </w:r>
      <w:proofErr w:type="spellEnd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(</w:t>
      </w:r>
      <w:proofErr w:type="spellStart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cats,group</w:t>
      </w:r>
      <w:proofErr w:type="spellEnd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=h3)</w:t>
      </w:r>
    </w:p>
    <w:p w14:paraId="172F95D0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FF"/>
          <w:sz w:val="21"/>
          <w:szCs w:val="21"/>
        </w:rPr>
      </w:pPr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 xml:space="preserve">&gt; </w:t>
      </w:r>
      <w:proofErr w:type="spellStart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describeBy</w:t>
      </w:r>
      <w:proofErr w:type="spellEnd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(</w:t>
      </w:r>
      <w:proofErr w:type="spellStart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hierarchDat</w:t>
      </w:r>
      <w:proofErr w:type="spellEnd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 xml:space="preserve">, </w:t>
      </w:r>
      <w:proofErr w:type="spellStart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hierarchDat$group</w:t>
      </w:r>
      <w:proofErr w:type="spellEnd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 xml:space="preserve">) </w:t>
      </w:r>
    </w:p>
    <w:p w14:paraId="179301EA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</w:p>
    <w:p w14:paraId="7DBD2E11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Descriptive statistics by group </w:t>
      </w:r>
    </w:p>
    <w:p w14:paraId="5D9D4DFE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group: 1</w:t>
      </w:r>
    </w:p>
    <w:p w14:paraId="76C5E103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vars  n  mean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sd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median trimmed   mad min  max range  skew</w:t>
      </w:r>
    </w:p>
    <w:p w14:paraId="205624D5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1 31 16.00 9.09   16.0   16.00 11.86 1.0 31.0  30.0  0.00</w:t>
      </w:r>
    </w:p>
    <w:p w14:paraId="23CFB2D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2 31  1.00 0.00    1.0    1.00  0.00 1.0  1.0   0.0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720D4D3A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3 31  2.37 0.19    2.4    2.39  0.30 2.0  2.6   0.6 -0.42</w:t>
      </w:r>
    </w:p>
    <w:p w14:paraId="0358A9D4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4 31  9.06 1.57    9.1    8.96  1.78 6.5 12.7   6.2  0.57</w:t>
      </w:r>
    </w:p>
    <w:p w14:paraId="7B77D1F3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5 31  1.00 0.00    1.0    1.00  0.00 1.0  1.0   0.0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3EBE505D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kurtosis   se</w:t>
      </w:r>
    </w:p>
    <w:p w14:paraId="261DC7A5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-1.32 1.63</w:t>
      </w:r>
    </w:p>
    <w:p w14:paraId="5F80BFD5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694C45BD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1.12 0.03</w:t>
      </w:r>
    </w:p>
    <w:p w14:paraId="2E1C4B10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0.13 0.28</w:t>
      </w:r>
    </w:p>
    <w:p w14:paraId="0E7871C4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3DB13496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------------------------------------------------------ </w:t>
      </w:r>
    </w:p>
    <w:p w14:paraId="523B23CD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group: 2</w:t>
      </w:r>
    </w:p>
    <w:p w14:paraId="41D949FC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vars  n  mean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sd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median trimmed  mad  min  max range skew</w:t>
      </w:r>
    </w:p>
    <w:p w14:paraId="47F83292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1 21 42.00 6.20   42.0   42.00 7.41 32.0 52.0  20.0 0.00</w:t>
      </w:r>
    </w:p>
    <w:p w14:paraId="17B8E5B5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2 21  1.00 0.00    1.0    1.00 0.00  1.0  1.0   0.0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2B50FBFD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3 21  2.78 0.08    2.8    2.78 0.15  2.7  2.9   0.2 0.33</w:t>
      </w:r>
    </w:p>
    <w:p w14:paraId="5CDFEB54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4 21 10.70 1.45   10.4   10.64 1.48  8.0 13.5   5.5 0.26</w:t>
      </w:r>
    </w:p>
    <w:p w14:paraId="1553EE3A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5 21  2.00 0.00    2.0    2.00 0.00  2.0  2.0   0.0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4FE6F273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kurtosis   se</w:t>
      </w:r>
    </w:p>
    <w:p w14:paraId="69EFF546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-1.37 1.35</w:t>
      </w:r>
    </w:p>
    <w:p w14:paraId="35A173E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0DE8D105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1.49 0.02</w:t>
      </w:r>
    </w:p>
    <w:p w14:paraId="37A76DB5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0.87 0.32</w:t>
      </w:r>
    </w:p>
    <w:p w14:paraId="2D2877C5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04879131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------------------------------------------------------ </w:t>
      </w:r>
    </w:p>
    <w:p w14:paraId="5FD9C95C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group: 3</w:t>
      </w:r>
    </w:p>
    <w:p w14:paraId="410EAFF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vars  n  mean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sd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median trimmed   mad  min  max range skew</w:t>
      </w:r>
    </w:p>
    <w:p w14:paraId="6B81F6B0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1 45 75.00 13.13   75.0   75.00 16.31 53.0 97.0  44.0 0.00</w:t>
      </w:r>
    </w:p>
    <w:p w14:paraId="73E1BB37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2 45  1.00  0.00    1.0    1.00  0.00  1.0  1.0   0.0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35D821C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3 45  3.32  0.26    3.3    3.29  0.30  3.0  3.9   0.9 0.52</w:t>
      </w:r>
    </w:p>
    <w:p w14:paraId="3F95497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lastRenderedPageBreak/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4 45 13.17  2.05   12.8   13.01  1.78  9.9 20.5  10.6 1.09</w:t>
      </w:r>
    </w:p>
    <w:p w14:paraId="5D30BA44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5 45  3.00  0.00    3.0    3.00  0.00  3.0  3.0   0.0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3166A097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kurtosis   se</w:t>
      </w:r>
    </w:p>
    <w:p w14:paraId="492B8B2F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-1.28 1.96</w:t>
      </w:r>
    </w:p>
    <w:p w14:paraId="26876B1C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3424CD44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0.76 0.04</w:t>
      </w:r>
    </w:p>
    <w:p w14:paraId="02E3771C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 1.86 0.31</w:t>
      </w:r>
    </w:p>
    <w:p w14:paraId="6B5D12A2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6CA0CA29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FF"/>
          <w:sz w:val="21"/>
          <w:szCs w:val="21"/>
        </w:rPr>
      </w:pPr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 xml:space="preserve">&gt; </w:t>
      </w:r>
      <w:proofErr w:type="spellStart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hierarchDat</w:t>
      </w:r>
      <w:proofErr w:type="spellEnd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 xml:space="preserve"> &lt;- </w:t>
      </w:r>
      <w:proofErr w:type="spellStart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cbind</w:t>
      </w:r>
      <w:proofErr w:type="spellEnd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(</w:t>
      </w:r>
      <w:proofErr w:type="spellStart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cats,group</w:t>
      </w:r>
      <w:proofErr w:type="spellEnd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=h4)</w:t>
      </w:r>
    </w:p>
    <w:p w14:paraId="6F787AA8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FF"/>
          <w:sz w:val="21"/>
          <w:szCs w:val="21"/>
        </w:rPr>
      </w:pPr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 xml:space="preserve">&gt; </w:t>
      </w:r>
      <w:proofErr w:type="spellStart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describeBy</w:t>
      </w:r>
      <w:proofErr w:type="spellEnd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(</w:t>
      </w:r>
      <w:proofErr w:type="spellStart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hierarchDat</w:t>
      </w:r>
      <w:proofErr w:type="spellEnd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 xml:space="preserve">, </w:t>
      </w:r>
      <w:proofErr w:type="spellStart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hierarchDat$group</w:t>
      </w:r>
      <w:proofErr w:type="spellEnd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 xml:space="preserve">) </w:t>
      </w:r>
    </w:p>
    <w:p w14:paraId="7C06714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</w:p>
    <w:p w14:paraId="1E354A9A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Descriptive statistics by group </w:t>
      </w:r>
    </w:p>
    <w:p w14:paraId="7D7BAF43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group: 1</w:t>
      </w:r>
    </w:p>
    <w:p w14:paraId="0CFF9BD2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vars  n  mean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sd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median trimmed   mad min  max range  skew</w:t>
      </w:r>
    </w:p>
    <w:p w14:paraId="45099224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1 31 16.00 9.09   16.0   16.00 11.86 1.0 31.0  30.0  0.00</w:t>
      </w:r>
    </w:p>
    <w:p w14:paraId="1B385A87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2 31  1.00 0.00    1.0    1.00  0.00 1.0  1.0   0.0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5BF5B2A6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3 31  2.37 0.19    2.4    2.39  0.30 2.0  2.6   0.6 -0.42</w:t>
      </w:r>
    </w:p>
    <w:p w14:paraId="7BD380B0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4 31  9.06 1.57    9.1    8.96  1.78 6.5 12.7   6.2  0.57</w:t>
      </w:r>
    </w:p>
    <w:p w14:paraId="7BFCDFD6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5 31  1.00 0.00    1.0    1.00  0.00 1.0  1.0   0.0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2F241758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kurtosis   se</w:t>
      </w:r>
    </w:p>
    <w:p w14:paraId="16A05586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-1.32 1.63</w:t>
      </w:r>
    </w:p>
    <w:p w14:paraId="1FFDC541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658524B4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1.12 0.03</w:t>
      </w:r>
    </w:p>
    <w:p w14:paraId="3FDE0247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0.13 0.28</w:t>
      </w:r>
    </w:p>
    <w:p w14:paraId="430A456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7C15FBB9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------------------------------------------------------ </w:t>
      </w:r>
    </w:p>
    <w:p w14:paraId="7266F0F3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group: 2</w:t>
      </w:r>
    </w:p>
    <w:p w14:paraId="72368725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vars  n  mean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sd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median trimmed  mad  min  max range skew</w:t>
      </w:r>
    </w:p>
    <w:p w14:paraId="30EB93CC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1 21 42.00 6.20   42.0   42.00 7.41 32.0 52.0  20.0 0.00</w:t>
      </w:r>
    </w:p>
    <w:p w14:paraId="5891CE9A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2 21  1.00 0.00    1.0    1.00 0.00  1.0  1.0   0.0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6CAFCD73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3 21  2.78 0.08    2.8    2.78 0.15  2.7  2.9   0.2 0.33</w:t>
      </w:r>
    </w:p>
    <w:p w14:paraId="2F699702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4 21 10.70 1.45   10.4   10.64 1.48  8.0 13.5   5.5 0.26</w:t>
      </w:r>
    </w:p>
    <w:p w14:paraId="00D306AA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5 21  2.00 0.00    2.0    2.00 0.00  2.0  2.0   0.0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3AB3608E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kurtosis   se</w:t>
      </w:r>
    </w:p>
    <w:p w14:paraId="0E8BF54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-1.37 1.35</w:t>
      </w:r>
    </w:p>
    <w:p w14:paraId="2A4DE4B0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094AEE63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1.49 0.02</w:t>
      </w:r>
    </w:p>
    <w:p w14:paraId="1AA7F328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0.87 0.32</w:t>
      </w:r>
    </w:p>
    <w:p w14:paraId="3827F8EF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7085B386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------------------------------------------------------ </w:t>
      </w:r>
    </w:p>
    <w:p w14:paraId="54451F8D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group: 3</w:t>
      </w:r>
    </w:p>
    <w:p w14:paraId="7AD8586F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vars  n  mean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sd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median trimmed  mad  min  max range  skew</w:t>
      </w:r>
    </w:p>
    <w:p w14:paraId="58C58FF6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1 24 64.50 7.07  64.50   64.50 8.90 53.0 76.0  23.0  0.00</w:t>
      </w:r>
    </w:p>
    <w:p w14:paraId="2E30B11A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2 24  1.00 0.00   1.00    1.00 0.00  1.0  1.0   0.0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1D06F908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3 24  3.11 0.11   3.10    3.10 0.15  3.0  3.3   0.3  0.37</w:t>
      </w:r>
    </w:p>
    <w:p w14:paraId="2F8C5F6E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4 24 12.24 1.23  12.25   12.28 1.11  9.9 14.3   4.4 -0.24</w:t>
      </w:r>
    </w:p>
    <w:p w14:paraId="3735C94A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5 24  3.00 0.00   3.00    3.00 0.00  3.0  3.0   0.0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2577FCE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kurtosis   se</w:t>
      </w:r>
    </w:p>
    <w:p w14:paraId="072E7F78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-1.35 1.44</w:t>
      </w:r>
    </w:p>
    <w:p w14:paraId="1DDCC5A2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3996A3AE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1.29 0.02</w:t>
      </w:r>
    </w:p>
    <w:p w14:paraId="63121D28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0.84 0.25</w:t>
      </w:r>
    </w:p>
    <w:p w14:paraId="48F5644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lastRenderedPageBreak/>
        <w:t xml:space="preserve">group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09156625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------------------------------------------------------ </w:t>
      </w:r>
    </w:p>
    <w:p w14:paraId="14FC4534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group: 4</w:t>
      </w:r>
    </w:p>
    <w:p w14:paraId="2CF7925D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vars  n  mean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sd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median trimmed  mad  min  max range skew</w:t>
      </w:r>
    </w:p>
    <w:p w14:paraId="30B6D5A6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1 21 87.00 6.20   87.0   87.00 7.41 77.0 97.0  20.0 0.00</w:t>
      </w:r>
    </w:p>
    <w:p w14:paraId="712F0F4D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2 21  1.00 0.00    1.0    1.00 0.00  1.0  1.0   0.0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356B008C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3 21  3.55 0.18    3.5    3.54 0.15  3.3  3.9   0.6 0.55</w:t>
      </w:r>
    </w:p>
    <w:p w14:paraId="6500D333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4 21 14.23 2.30   14.4   14.05 2.22 11.0 20.5   9.5 0.73</w:t>
      </w:r>
    </w:p>
    <w:p w14:paraId="6BB32B49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5 21  4.00 0.00    4.0    4.00 0.00  4.0  4.0   0.0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53906E9A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kurtosis   se</w:t>
      </w:r>
    </w:p>
    <w:p w14:paraId="66EFF71D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-1.37 1.35</w:t>
      </w:r>
    </w:p>
    <w:p w14:paraId="1EE80654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4647827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0.85 0.04</w:t>
      </w:r>
    </w:p>
    <w:p w14:paraId="40658AD7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 0.37 0.50</w:t>
      </w:r>
    </w:p>
    <w:p w14:paraId="128C3200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2766DFF3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FF"/>
          <w:sz w:val="21"/>
          <w:szCs w:val="21"/>
        </w:rPr>
      </w:pPr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 xml:space="preserve">&gt; </w:t>
      </w:r>
      <w:proofErr w:type="spellStart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hierarchDat</w:t>
      </w:r>
      <w:proofErr w:type="spellEnd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 xml:space="preserve"> &lt;- </w:t>
      </w:r>
      <w:proofErr w:type="spellStart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cbind</w:t>
      </w:r>
      <w:proofErr w:type="spellEnd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(</w:t>
      </w:r>
      <w:proofErr w:type="spellStart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cats,group</w:t>
      </w:r>
      <w:proofErr w:type="spellEnd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=h5)</w:t>
      </w:r>
    </w:p>
    <w:p w14:paraId="30AA3EBA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FF"/>
          <w:sz w:val="21"/>
          <w:szCs w:val="21"/>
        </w:rPr>
      </w:pPr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 xml:space="preserve">&gt; </w:t>
      </w:r>
      <w:proofErr w:type="spellStart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describeBy</w:t>
      </w:r>
      <w:proofErr w:type="spellEnd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(</w:t>
      </w:r>
      <w:proofErr w:type="spellStart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hierarchDat</w:t>
      </w:r>
      <w:proofErr w:type="spellEnd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 xml:space="preserve">, </w:t>
      </w:r>
      <w:proofErr w:type="spellStart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hierarchDat$group</w:t>
      </w:r>
      <w:proofErr w:type="spellEnd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 xml:space="preserve">) </w:t>
      </w:r>
    </w:p>
    <w:p w14:paraId="0E352A0F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</w:p>
    <w:p w14:paraId="289B35AD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Descriptive statistics by group </w:t>
      </w:r>
    </w:p>
    <w:p w14:paraId="6566F879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group: 1</w:t>
      </w:r>
    </w:p>
    <w:p w14:paraId="3A5736DD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vars  n mean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sd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median trimmed  mad min  max range  skew</w:t>
      </w:r>
    </w:p>
    <w:p w14:paraId="3EE08E42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1 13 7.00 3.89    7.0    7.00 4.45 1.0 13.0  12.0  0.00</w:t>
      </w:r>
    </w:p>
    <w:p w14:paraId="47BE48E0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2 13 1.00 0.00    1.0    1.00 0.00 1.0  1.0   0.0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69FE9D7A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3 13 2.18 0.11    2.2    2.18 0.00 2.0  2.4   0.4 -0.10</w:t>
      </w:r>
    </w:p>
    <w:p w14:paraId="67EC44EF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4 13 8.48 1.40    8.5    8.45 1.63 6.5 10.7   4.2 -0.01</w:t>
      </w:r>
    </w:p>
    <w:p w14:paraId="6E1D6913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5 13 1.00 0.00    1.0    1.00 0.00 1.0  1.0   0.0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7954FF73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kurtosis   se</w:t>
      </w:r>
    </w:p>
    <w:p w14:paraId="4CD8E13A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-1.48 1.08</w:t>
      </w:r>
    </w:p>
    <w:p w14:paraId="3745510D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79433789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0.22 0.03</w:t>
      </w:r>
    </w:p>
    <w:p w14:paraId="22B67E7A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1.58 0.39</w:t>
      </w:r>
    </w:p>
    <w:p w14:paraId="4E1EE3F6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121C45D0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------------------------------------------------------ </w:t>
      </w:r>
    </w:p>
    <w:p w14:paraId="61AEF030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group: 2</w:t>
      </w:r>
    </w:p>
    <w:p w14:paraId="0F41410D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vars  n  mean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sd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median trimmed  mad  min  max range  skew</w:t>
      </w:r>
    </w:p>
    <w:p w14:paraId="55693A81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1 18 22.50 5.34   22.5   22.50 6.67 14.0 31.0  17.0  0.00</w:t>
      </w:r>
    </w:p>
    <w:p w14:paraId="40F65C34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2 18  1.00 0.00    1.0    1.00 0.00  1.0  1.0   0.0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463BFB9A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3 18  2.51 0.08    2.5    2.51 0.15  2.4  2.6   0.2 -0.16</w:t>
      </w:r>
    </w:p>
    <w:p w14:paraId="06300C14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4 18  9.49 1.57    9.2    9.40 1.63  7.7 12.7   5.0  0.83</w:t>
      </w:r>
    </w:p>
    <w:p w14:paraId="7C4C1987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5 18  2.00 0.00    2.0    2.00 0.00  2.0  2.0   0.0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0E7C4E13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kurtosis   se</w:t>
      </w:r>
    </w:p>
    <w:p w14:paraId="51CBF675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-1.40 1.26</w:t>
      </w:r>
    </w:p>
    <w:p w14:paraId="18BAD241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5220C2B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1.35 0.02</w:t>
      </w:r>
    </w:p>
    <w:p w14:paraId="4DDB65D6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0.58 0.37</w:t>
      </w:r>
    </w:p>
    <w:p w14:paraId="74DE9DC7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1B57CFBC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------------------------------------------------------ </w:t>
      </w:r>
    </w:p>
    <w:p w14:paraId="12C91D44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group: 3</w:t>
      </w:r>
    </w:p>
    <w:p w14:paraId="4874757F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vars  n  mean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sd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median trimmed  mad  min  max range skew</w:t>
      </w:r>
    </w:p>
    <w:p w14:paraId="36CC6107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1 21 42.00 6.20   42.0   42.00 7.41 32.0 52.0  20.0 0.00</w:t>
      </w:r>
    </w:p>
    <w:p w14:paraId="59B325DA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2 21  1.00 0.00    1.0    1.00 0.00  1.0  1.0   0.0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48C01401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3 21  2.78 0.08    2.8    2.78 0.15  2.7  2.9   0.2 0.33</w:t>
      </w:r>
    </w:p>
    <w:p w14:paraId="0BCC5537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lastRenderedPageBreak/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4 21 10.70 1.45   10.4   10.64 1.48  8.0 13.5   5.5 0.26</w:t>
      </w:r>
    </w:p>
    <w:p w14:paraId="38EDD335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5 21  3.00 0.00    3.0    3.00 0.00  3.0  3.0   0.0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16CC62E3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kurtosis   se</w:t>
      </w:r>
    </w:p>
    <w:p w14:paraId="39FA4EA5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-1.37 1.35</w:t>
      </w:r>
    </w:p>
    <w:p w14:paraId="52A7E1EA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0D929CE9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1.49 0.02</w:t>
      </w:r>
    </w:p>
    <w:p w14:paraId="4C9A5463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0.87 0.32</w:t>
      </w:r>
    </w:p>
    <w:p w14:paraId="57A42737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4F814D3C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------------------------------------------------------ </w:t>
      </w:r>
    </w:p>
    <w:p w14:paraId="2E7CD1FC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group: 4</w:t>
      </w:r>
    </w:p>
    <w:p w14:paraId="05908C90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vars  n  mean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sd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median trimmed  mad  min  max range  skew</w:t>
      </w:r>
    </w:p>
    <w:p w14:paraId="156D25E4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1 24 64.50 7.07  64.50   64.50 8.90 53.0 76.0  23.0  0.00</w:t>
      </w:r>
    </w:p>
    <w:p w14:paraId="17534A70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2 24  1.00 0.00   1.00    1.00 0.00  1.0  1.0   0.0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715B5D69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3 24  3.11 0.11   3.10    3.10 0.15  3.0  3.3   0.3  0.37</w:t>
      </w:r>
    </w:p>
    <w:p w14:paraId="591B8439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4 24 12.24 1.23  12.25   12.28 1.11  9.9 14.3   4.4 -0.24</w:t>
      </w:r>
    </w:p>
    <w:p w14:paraId="0FAC5AF2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5 24  4.00 0.00   4.00    4.00 0.00  4.0  4.0   0.0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6229C064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kurtosis   se</w:t>
      </w:r>
    </w:p>
    <w:p w14:paraId="76C6AB4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-1.35 1.44</w:t>
      </w:r>
    </w:p>
    <w:p w14:paraId="3EA65CD3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0F43D8CE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1.29 0.02</w:t>
      </w:r>
    </w:p>
    <w:p w14:paraId="38E11B9F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0.84 0.25</w:t>
      </w:r>
    </w:p>
    <w:p w14:paraId="2EED72DD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665C426D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------------------------------------------------------ </w:t>
      </w:r>
    </w:p>
    <w:p w14:paraId="7C6D4E00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group: 5</w:t>
      </w:r>
    </w:p>
    <w:p w14:paraId="08564041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vars  n  mean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sd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median trimmed  mad  min  max range skew</w:t>
      </w:r>
    </w:p>
    <w:p w14:paraId="6FEBA09A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1 21 87.00 6.20   87.0   87.00 7.41 77.0 97.0  20.0 0.00</w:t>
      </w:r>
    </w:p>
    <w:p w14:paraId="3D7D2D7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2 21  1.00 0.00    1.0    1.00 0.00  1.0  1.0   0.0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06469324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3 21  3.55 0.18    3.5    3.54 0.15  3.3  3.9   0.6 0.55</w:t>
      </w:r>
    </w:p>
    <w:p w14:paraId="5C877C2E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4 21 14.23 2.30   14.4   14.05 2.22 11.0 20.5   9.5 0.73</w:t>
      </w:r>
    </w:p>
    <w:p w14:paraId="54B3E214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5 21  5.00 0.00    5.0    5.00 0.00  5.0  5.0   0.0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13F4EC4A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kurtosis   se</w:t>
      </w:r>
    </w:p>
    <w:p w14:paraId="36199040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-1.37 1.35</w:t>
      </w:r>
    </w:p>
    <w:p w14:paraId="0DBFB807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0F0390AE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0.85 0.04</w:t>
      </w:r>
    </w:p>
    <w:p w14:paraId="16D2162A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 0.37 0.50</w:t>
      </w:r>
    </w:p>
    <w:p w14:paraId="14A91085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4893C0CD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bookmarkStart w:id="0" w:name="_GoBack"/>
      <w:bookmarkEnd w:id="0"/>
    </w:p>
    <w:p w14:paraId="67586198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Descriptive statistics by group </w:t>
      </w:r>
    </w:p>
    <w:p w14:paraId="44A4FE5A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group: 1</w:t>
      </w:r>
    </w:p>
    <w:p w14:paraId="08BE9F63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vars  n mean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sd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median trimmed  mad min  max range  skew</w:t>
      </w:r>
    </w:p>
    <w:p w14:paraId="13F54088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1 13 7.00 3.89    7.0    7.00 4.45 1.0 13.0  12.0  0.00</w:t>
      </w:r>
    </w:p>
    <w:p w14:paraId="42B95149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2 13 1.00 0.00    1.0    1.00 0.00 1.0  1.0   0.0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5A7039F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3 13 2.18 0.11    2.2    2.18 0.00 2.0  2.4   0.4 -0.10</w:t>
      </w:r>
    </w:p>
    <w:p w14:paraId="1E6D3192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4 13 8.48 1.40    8.5    8.45 1.63 6.5 10.7   4.2 -0.01</w:t>
      </w:r>
    </w:p>
    <w:p w14:paraId="5E136A48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5 13 1.00 0.00    1.0    1.00 0.00 1.0  1.0   0.0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29E1277F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kurtosis   se</w:t>
      </w:r>
    </w:p>
    <w:p w14:paraId="3DB4F6B9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-1.48 1.08</w:t>
      </w:r>
    </w:p>
    <w:p w14:paraId="6269EAE6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146575A4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0.22 0.03</w:t>
      </w:r>
    </w:p>
    <w:p w14:paraId="135EC044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1.58 0.39</w:t>
      </w:r>
    </w:p>
    <w:p w14:paraId="3502A035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40C8F13D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------------------------------------------------------ </w:t>
      </w:r>
    </w:p>
    <w:p w14:paraId="77DB7EC8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lastRenderedPageBreak/>
        <w:t>group: 2</w:t>
      </w:r>
    </w:p>
    <w:p w14:paraId="3A9BC5C1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vars  n  mean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sd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median trimmed  mad  min  max range  skew</w:t>
      </w:r>
    </w:p>
    <w:p w14:paraId="04FE43C6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1 18 22.50 5.34   22.5   22.50 6.67 14.0 31.0  17.0  0.00</w:t>
      </w:r>
    </w:p>
    <w:p w14:paraId="297AC16C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2 18  1.00 0.00    1.0    1.00 0.00  1.0  1.0   0.0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655B1271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3 18  2.51 0.08    2.5    2.51 0.15  2.4  2.6   0.2 -0.16</w:t>
      </w:r>
    </w:p>
    <w:p w14:paraId="71DF5A74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4 18  9.49 1.57    9.2    9.40 1.63  7.7 12.7   5.0  0.83</w:t>
      </w:r>
    </w:p>
    <w:p w14:paraId="209E1971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5 18  2.00 0.00    2.0    2.00 0.00  2.0  2.0   0.0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6C42BCE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kurtosis   se</w:t>
      </w:r>
    </w:p>
    <w:p w14:paraId="57567E67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-1.40 1.26</w:t>
      </w:r>
    </w:p>
    <w:p w14:paraId="2C3C1926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189D9795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1.35 0.02</w:t>
      </w:r>
    </w:p>
    <w:p w14:paraId="70CCDB42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0.58 0.37</w:t>
      </w:r>
    </w:p>
    <w:p w14:paraId="7E0472A7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0BAF5E4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------------------------------------------------------ </w:t>
      </w:r>
    </w:p>
    <w:p w14:paraId="61C10CD4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group: 3</w:t>
      </w:r>
    </w:p>
    <w:p w14:paraId="461619F3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vars  n  mean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sd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median trimmed  mad  min  max range skew</w:t>
      </w:r>
    </w:p>
    <w:p w14:paraId="58EE5F8F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1 21 42.00 6.20   42.0   42.00 7.41 32.0 52.0  20.0 0.00</w:t>
      </w:r>
    </w:p>
    <w:p w14:paraId="4BD4DA73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2 21  1.00 0.00    1.0    1.00 0.00  1.0  1.0   0.0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3FCD3E07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3 21  2.78 0.08    2.8    2.78 0.15  2.7  2.9   0.2 0.33</w:t>
      </w:r>
    </w:p>
    <w:p w14:paraId="3FD15AA0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4 21 10.70 1.45   10.4   10.64 1.48  8.0 13.5   5.5 0.26</w:t>
      </w:r>
    </w:p>
    <w:p w14:paraId="5D8E7BEC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5 21  3.00 0.00    3.0    3.00 0.00  3.0  3.0   0.0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3E34F7B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kurtosis   se</w:t>
      </w:r>
    </w:p>
    <w:p w14:paraId="1110A976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-1.37 1.35</w:t>
      </w:r>
    </w:p>
    <w:p w14:paraId="4741D641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43C552E8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1.49 0.02</w:t>
      </w:r>
    </w:p>
    <w:p w14:paraId="040A5937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0.87 0.32</w:t>
      </w:r>
    </w:p>
    <w:p w14:paraId="1C0D38AC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4243DFF9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------------------------------------------------------ </w:t>
      </w:r>
    </w:p>
    <w:p w14:paraId="40F423D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group: 4</w:t>
      </w:r>
    </w:p>
    <w:p w14:paraId="71105E93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vars  n  mean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sd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median trimmed  mad  min  max range skew</w:t>
      </w:r>
    </w:p>
    <w:p w14:paraId="1C091B53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1 10 57.50 3.03   57.5   57.50 3.71 53.0 62.0   9.0 0.00</w:t>
      </w:r>
    </w:p>
    <w:p w14:paraId="246A049D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2 10  1.00 0.00    1.0    1.00 0.00  1.0  1.0   0.0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123FBD20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3 10  3.01 0.03    3.0    3.00 0.00  3.0  3.1   0.1 2.28</w:t>
      </w:r>
    </w:p>
    <w:p w14:paraId="3247300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4 10 11.69 1.40   11.9   11.65 2.00  9.9 13.8   3.9 0.04</w:t>
      </w:r>
    </w:p>
    <w:p w14:paraId="700AF168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5 10  4.00 0.00    4.0    4.00 0.00  4.0  4.0   0.0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6EDC13B2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kurtosis   se</w:t>
      </w:r>
    </w:p>
    <w:p w14:paraId="0BEC89AE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-1.56 0.96</w:t>
      </w:r>
    </w:p>
    <w:p w14:paraId="0C6A8EFD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6EFC2AE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 3.57 0.01</w:t>
      </w:r>
    </w:p>
    <w:p w14:paraId="5B075D40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1.70 0.44</w:t>
      </w:r>
    </w:p>
    <w:p w14:paraId="44913F09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132C0D7F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------------------------------------------------------ </w:t>
      </w:r>
    </w:p>
    <w:p w14:paraId="1C0E70B8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group: 5</w:t>
      </w:r>
    </w:p>
    <w:p w14:paraId="7107036E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vars  n  mean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sd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median trimmed  mad  min  max range skew</w:t>
      </w:r>
    </w:p>
    <w:p w14:paraId="351B82D4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1 14 69.50 4.18   69.5   69.50 5.19 63.0 76.0  13.0 0.00</w:t>
      </w:r>
    </w:p>
    <w:p w14:paraId="7B76E032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2 14  1.00 0.00    1.0    1.00 0.00  1.0  1.0   0.0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1A83CE8F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3 14  3.19 0.08    3.2    3.18 0.15  3.1  3.3   0.2 0.21</w:t>
      </w:r>
    </w:p>
    <w:p w14:paraId="4D98091C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4 14 12.64 0.96   12.4   12.59 1.04 11.5 14.3   2.8 0.37</w:t>
      </w:r>
    </w:p>
    <w:p w14:paraId="5CA243BF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5 14  5.00 0.00    5.0    5.00 0.00  5.0  5.0   0.0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580DE8A7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kurtosis   se</w:t>
      </w:r>
    </w:p>
    <w:p w14:paraId="28A32895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-1.46 1.12</w:t>
      </w:r>
    </w:p>
    <w:p w14:paraId="1658B4C6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641BBED5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lastRenderedPageBreak/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1.41 0.02</w:t>
      </w:r>
    </w:p>
    <w:p w14:paraId="1774E658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1.39 0.26</w:t>
      </w:r>
    </w:p>
    <w:p w14:paraId="7AB58632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20EA3044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------------------------------------------------------ </w:t>
      </w:r>
    </w:p>
    <w:p w14:paraId="534A5D2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group: 6</w:t>
      </w:r>
    </w:p>
    <w:p w14:paraId="66E52ADD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vars  n  mean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sd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median trimmed  mad  min  max range skew</w:t>
      </w:r>
    </w:p>
    <w:p w14:paraId="00AA3DE0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1 21 87.00 6.20   87.0   87.00 7.41 77.0 97.0  20.0 0.00</w:t>
      </w:r>
    </w:p>
    <w:p w14:paraId="1E1468D5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2 21  1.00 0.00    1.0    1.00 0.00  1.0  1.0   0.0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10067E89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3 21  3.55 0.18    3.5    3.54 0.15  3.3  3.9   0.6 0.55</w:t>
      </w:r>
    </w:p>
    <w:p w14:paraId="643113DD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4 21 14.23 2.30   14.4   14.05 2.22 11.0 20.5   9.5 0.73</w:t>
      </w:r>
    </w:p>
    <w:p w14:paraId="49D3EF6C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5 21  6.00 0.00    6.0    6.00 0.00  6.0  6.0   0.0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6294D434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kurtosis   se</w:t>
      </w:r>
    </w:p>
    <w:p w14:paraId="029DC428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-1.37 1.35</w:t>
      </w:r>
    </w:p>
    <w:p w14:paraId="797AF045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7C607AAE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0.85 0.04</w:t>
      </w:r>
    </w:p>
    <w:p w14:paraId="1C4F6078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 0.37 0.50</w:t>
      </w:r>
    </w:p>
    <w:p w14:paraId="2C34ADC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7BFC022F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FF"/>
          <w:sz w:val="21"/>
          <w:szCs w:val="21"/>
        </w:rPr>
      </w:pPr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 xml:space="preserve">&gt; </w:t>
      </w:r>
      <w:proofErr w:type="spellStart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hierarchDat</w:t>
      </w:r>
      <w:proofErr w:type="spellEnd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 xml:space="preserve"> &lt;- </w:t>
      </w:r>
      <w:proofErr w:type="spellStart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cbind</w:t>
      </w:r>
      <w:proofErr w:type="spellEnd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(</w:t>
      </w:r>
      <w:proofErr w:type="spellStart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cats,group</w:t>
      </w:r>
      <w:proofErr w:type="spellEnd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=h7)</w:t>
      </w:r>
    </w:p>
    <w:p w14:paraId="0DECC32F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FF"/>
          <w:sz w:val="21"/>
          <w:szCs w:val="21"/>
        </w:rPr>
      </w:pPr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 xml:space="preserve">&gt; </w:t>
      </w:r>
      <w:proofErr w:type="spellStart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describeBy</w:t>
      </w:r>
      <w:proofErr w:type="spellEnd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(</w:t>
      </w:r>
      <w:proofErr w:type="spellStart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hierarchDat</w:t>
      </w:r>
      <w:proofErr w:type="spellEnd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 xml:space="preserve">, </w:t>
      </w:r>
      <w:proofErr w:type="spellStart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>hierarchDat$group</w:t>
      </w:r>
      <w:proofErr w:type="spellEnd"/>
      <w:r w:rsidRPr="00994D39">
        <w:rPr>
          <w:rFonts w:ascii="Consolas" w:eastAsia="Times New Roman" w:hAnsi="Consolas" w:cs="Courier New"/>
          <w:color w:val="0000FF"/>
          <w:sz w:val="21"/>
          <w:szCs w:val="21"/>
        </w:rPr>
        <w:t xml:space="preserve">) </w:t>
      </w:r>
    </w:p>
    <w:p w14:paraId="4F088A29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</w:p>
    <w:p w14:paraId="15A9278E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Descriptive statistics by group </w:t>
      </w:r>
    </w:p>
    <w:p w14:paraId="155F3234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group: 1</w:t>
      </w:r>
    </w:p>
    <w:p w14:paraId="0015B08A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vars  n mean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sd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median trimmed  mad min  max range  skew</w:t>
      </w:r>
    </w:p>
    <w:p w14:paraId="5B2241B9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1 13 7.00 3.89    7.0    7.00 4.45 1.0 13.0  12.0  0.00</w:t>
      </w:r>
    </w:p>
    <w:p w14:paraId="4C403AC3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2 13 1.00 0.00    1.0    1.00 0.00 1.0  1.0   0.0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571B292C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3 13 2.18 0.11    2.2    2.18 0.00 2.0  2.4   0.4 -0.10</w:t>
      </w:r>
    </w:p>
    <w:p w14:paraId="48077120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4 13 8.48 1.40    8.5    8.45 1.63 6.5 10.7   4.2 -0.01</w:t>
      </w:r>
    </w:p>
    <w:p w14:paraId="608BA0EE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5 13 1.00 0.00    1.0    1.00 0.00 1.0  1.0   0.0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67A9AF2A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kurtosis   se</w:t>
      </w:r>
    </w:p>
    <w:p w14:paraId="73B1BCE4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-1.48 1.08</w:t>
      </w:r>
    </w:p>
    <w:p w14:paraId="04A8607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4A8A06A8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0.22 0.03</w:t>
      </w:r>
    </w:p>
    <w:p w14:paraId="2C2E28CF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1.58 0.39</w:t>
      </w:r>
    </w:p>
    <w:p w14:paraId="01E05582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163D1A92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------------------------------------------------------ </w:t>
      </w:r>
    </w:p>
    <w:p w14:paraId="41310B50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group: 2</w:t>
      </w:r>
    </w:p>
    <w:p w14:paraId="118BD65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vars  n  mean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sd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median trimmed  mad  min  max range  skew</w:t>
      </w:r>
    </w:p>
    <w:p w14:paraId="3CAB0FD0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1 18 22.50 5.34   22.5   22.50 6.67 14.0 31.0  17.0  0.00</w:t>
      </w:r>
    </w:p>
    <w:p w14:paraId="098A8598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2 18  1.00 0.00    1.0    1.00 0.00  1.0  1.0   0.0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2233C255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3 18  2.51 0.08    2.5    2.51 0.15  2.4  2.6   0.2 -0.16</w:t>
      </w:r>
    </w:p>
    <w:p w14:paraId="36B2ED81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4 18  9.49 1.57    9.2    9.40 1.63  7.7 12.7   5.0  0.83</w:t>
      </w:r>
    </w:p>
    <w:p w14:paraId="094E314D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5 18  2.00 0.00    2.0    2.00 0.00  2.0  2.0   0.0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17C61CBC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kurtosis   se</w:t>
      </w:r>
    </w:p>
    <w:p w14:paraId="26490FE5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-1.40 1.26</w:t>
      </w:r>
    </w:p>
    <w:p w14:paraId="5BF3957D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2ABAB953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1.35 0.02</w:t>
      </w:r>
    </w:p>
    <w:p w14:paraId="5864619E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0.58 0.37</w:t>
      </w:r>
    </w:p>
    <w:p w14:paraId="1E01DAA5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482DA32A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------------------------------------------------------ </w:t>
      </w:r>
    </w:p>
    <w:p w14:paraId="19D95714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group: 3</w:t>
      </w:r>
    </w:p>
    <w:p w14:paraId="41EE656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vars n  mean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sd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median trimmed  mad  min  max range skew</w:t>
      </w:r>
    </w:p>
    <w:p w14:paraId="71B59AD3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1 9 36.00 2.74   36.0   36.00 2.97 32.0 40.0   8.0 0.00</w:t>
      </w:r>
    </w:p>
    <w:p w14:paraId="5F019280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lastRenderedPageBreak/>
        <w:t xml:space="preserve">Sex*     2 9  1.00 0.00    1.0    1.00 0.00  1.0  1.0   0.0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5A5E3075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3 9  2.70 0.00    2.7    2.70 0.00  2.7  2.7   0.0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6A75F149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4 9 10.22 1.44    9.8   10.22 1.19  8.0 12.5   4.5 0.18</w:t>
      </w:r>
    </w:p>
    <w:p w14:paraId="49B6763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5 9  3.00 0.00    3.0    3.00 0.00  3.0  3.0   0.0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77E280CF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kurtosis   se</w:t>
      </w:r>
    </w:p>
    <w:p w14:paraId="47747B10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-1.60 0.91</w:t>
      </w:r>
    </w:p>
    <w:p w14:paraId="5AA1E403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0FB520B5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32B47C86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1.32 0.48</w:t>
      </w:r>
    </w:p>
    <w:p w14:paraId="5119E011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68B5DFA3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------------------------------------------------------ </w:t>
      </w:r>
    </w:p>
    <w:p w14:paraId="24516CE6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group: 4</w:t>
      </w:r>
    </w:p>
    <w:p w14:paraId="62CB709F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vars  n  mean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sd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median trimmed  mad  min  max range skew</w:t>
      </w:r>
    </w:p>
    <w:p w14:paraId="31AC5F07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1 12 46.50 3.61  46.50   46.50 4.45 41.0 52.0  11.0 0.00</w:t>
      </w:r>
    </w:p>
    <w:p w14:paraId="3CC64C29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2 12  1.00 0.00   1.00    1.00 0.00  1.0  1.0   0.0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1E6498B6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3 12  2.84 0.05   2.80    2.84 0.00  2.8  2.9   0.1 0.30</w:t>
      </w:r>
    </w:p>
    <w:p w14:paraId="14435377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4 12 11.06 1.42  10.95   11.01 1.33  9.1 13.5   4.4 0.36</w:t>
      </w:r>
    </w:p>
    <w:p w14:paraId="75E5AB6F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5 12  4.00 0.00   4.00    4.00 0.00  4.0  4.0   0.0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06EEABCD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kurtosis   se</w:t>
      </w:r>
    </w:p>
    <w:p w14:paraId="0D418F4C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-1.50 1.04</w:t>
      </w:r>
    </w:p>
    <w:p w14:paraId="27231673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08210A54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2.06 0.01</w:t>
      </w:r>
    </w:p>
    <w:p w14:paraId="7695F61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1.22 0.41</w:t>
      </w:r>
    </w:p>
    <w:p w14:paraId="720F4F7C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5069349E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------------------------------------------------------ </w:t>
      </w:r>
    </w:p>
    <w:p w14:paraId="6F1472E1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group: 5</w:t>
      </w:r>
    </w:p>
    <w:p w14:paraId="7E8807A3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vars  n  mean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sd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median trimmed  mad  min  max range skew</w:t>
      </w:r>
    </w:p>
    <w:p w14:paraId="4399F99E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1 10 57.50 3.03   57.5   57.50 3.71 53.0 62.0   9.0 0.00</w:t>
      </w:r>
    </w:p>
    <w:p w14:paraId="0509F08D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2 10  1.00 0.00    1.0    1.00 0.00  1.0  1.0   0.0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695E1601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3 10  3.01 0.03    3.0    3.00 0.00  3.0  3.1   0.1 2.28</w:t>
      </w:r>
    </w:p>
    <w:p w14:paraId="597F1AD3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4 10 11.69 1.40   11.9   11.65 2.00  9.9 13.8   3.9 0.04</w:t>
      </w:r>
    </w:p>
    <w:p w14:paraId="7C34F128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5 10  5.00 0.00    5.0    5.00 0.00  5.0  5.0   0.0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161489F0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kurtosis   se</w:t>
      </w:r>
    </w:p>
    <w:p w14:paraId="2CFC8026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-1.56 0.96</w:t>
      </w:r>
    </w:p>
    <w:p w14:paraId="6DCD01FA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6CD1BB4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 3.57 0.01</w:t>
      </w:r>
    </w:p>
    <w:p w14:paraId="450B269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1.70 0.44</w:t>
      </w:r>
    </w:p>
    <w:p w14:paraId="57D4D39C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1AC6F691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------------------------------------------------------ </w:t>
      </w:r>
    </w:p>
    <w:p w14:paraId="5DEDEBE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group: 6</w:t>
      </w:r>
    </w:p>
    <w:p w14:paraId="0B808F02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vars  n  mean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sd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median trimmed  mad  min  max range skew</w:t>
      </w:r>
    </w:p>
    <w:p w14:paraId="5DFB0422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1 14 69.50 4.18   69.5   69.50 5.19 63.0 76.0  13.0 0.00</w:t>
      </w:r>
    </w:p>
    <w:p w14:paraId="01DA8657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2 14  1.00 0.00    1.0    1.00 0.00  1.0  1.0   0.0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37605FFE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3 14  3.19 0.08    3.2    3.18 0.15  3.1  3.3   0.2 0.21</w:t>
      </w:r>
    </w:p>
    <w:p w14:paraId="074F6972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4 14 12.64 0.96   12.4   12.59 1.04 11.5 14.3   2.8 0.37</w:t>
      </w:r>
    </w:p>
    <w:p w14:paraId="0C8D008D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5 14  6.00 0.00    6.0    6.00 0.00  6.0  6.0   0.0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185AD54D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kurtosis   se</w:t>
      </w:r>
    </w:p>
    <w:p w14:paraId="6FB5A7A9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-1.46 1.12</w:t>
      </w:r>
    </w:p>
    <w:p w14:paraId="26EE038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140ABCCC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1.41 0.02</w:t>
      </w:r>
    </w:p>
    <w:p w14:paraId="7AF994A7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1.39 0.26</w:t>
      </w:r>
    </w:p>
    <w:p w14:paraId="53C8D3DC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5A748F3D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lastRenderedPageBreak/>
        <w:t xml:space="preserve">------------------------------------------------------ </w:t>
      </w:r>
    </w:p>
    <w:p w14:paraId="44A7FBB7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group: 7</w:t>
      </w:r>
    </w:p>
    <w:p w14:paraId="7B706C2D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vars  n  mean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sd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median trimmed  mad  min  max range skew</w:t>
      </w:r>
    </w:p>
    <w:p w14:paraId="22F2EC3E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1 21 87.00 6.20   87.0   87.00 7.41 77.0 97.0  20.0 0.00</w:t>
      </w:r>
    </w:p>
    <w:p w14:paraId="5C5DBD98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2 21  1.00 0.00    1.0    1.00 0.00  1.0  1.0   0.0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133F5D78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3 21  3.55 0.18    3.5    3.54 0.15  3.3  3.9   0.6 0.55</w:t>
      </w:r>
    </w:p>
    <w:p w14:paraId="00F171A1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4 21 14.23 2.30   14.4   14.05 2.22 11.0 20.5   9.5 0.73</w:t>
      </w:r>
    </w:p>
    <w:p w14:paraId="49A0E755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5 21  7.00 0.00    7.0    7.00 0.00  7.0  7.0   0.0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</w:p>
    <w:p w14:paraId="3CD78A69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kurtosis   se</w:t>
      </w:r>
    </w:p>
    <w:p w14:paraId="33E5BDFB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X        -1.37 1.35</w:t>
      </w:r>
    </w:p>
    <w:p w14:paraId="0FB605E0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Sex* 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550C24FC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B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-0.85 0.04</w:t>
      </w:r>
    </w:p>
    <w:p w14:paraId="4DF3C3BE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</w:pP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Hwt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      0.37 0.50</w:t>
      </w:r>
    </w:p>
    <w:p w14:paraId="1BA934F4" w14:textId="77777777" w:rsidR="00994D39" w:rsidRPr="00994D39" w:rsidRDefault="00994D39" w:rsidP="00994D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Consolas" w:eastAsia="Times New Roman" w:hAnsi="Consolas" w:cs="Courier New"/>
          <w:color w:val="000000"/>
          <w:sz w:val="21"/>
          <w:szCs w:val="21"/>
        </w:rPr>
      </w:pPr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group      </w:t>
      </w:r>
      <w:proofErr w:type="spellStart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>NaN</w:t>
      </w:r>
      <w:proofErr w:type="spellEnd"/>
      <w:r w:rsidRPr="00994D39">
        <w:rPr>
          <w:rFonts w:ascii="Consolas" w:eastAsia="Times New Roman" w:hAnsi="Consolas" w:cs="Courier New"/>
          <w:color w:val="000000"/>
          <w:sz w:val="21"/>
          <w:szCs w:val="21"/>
          <w:bdr w:val="none" w:sz="0" w:space="0" w:color="auto" w:frame="1"/>
        </w:rPr>
        <w:t xml:space="preserve"> 0.00</w:t>
      </w:r>
    </w:p>
    <w:p w14:paraId="485CDF92" w14:textId="77777777" w:rsidR="00994D39" w:rsidRDefault="00994D39">
      <w:pPr>
        <w:pStyle w:val="BodyText"/>
      </w:pPr>
    </w:p>
    <w:sectPr w:rsidR="00994D3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281362" w14:textId="77777777" w:rsidR="000B398B" w:rsidRDefault="000B398B">
      <w:pPr>
        <w:spacing w:after="0"/>
      </w:pPr>
      <w:r>
        <w:separator/>
      </w:r>
    </w:p>
  </w:endnote>
  <w:endnote w:type="continuationSeparator" w:id="0">
    <w:p w14:paraId="4EE94E94" w14:textId="77777777" w:rsidR="000B398B" w:rsidRDefault="000B39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346D32" w14:textId="77777777" w:rsidR="000B398B" w:rsidRDefault="000B398B">
      <w:r>
        <w:separator/>
      </w:r>
    </w:p>
  </w:footnote>
  <w:footnote w:type="continuationSeparator" w:id="0">
    <w:p w14:paraId="529EF3F7" w14:textId="77777777" w:rsidR="000B398B" w:rsidRDefault="000B39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CFA26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ED63A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398B"/>
    <w:rsid w:val="004E29B3"/>
    <w:rsid w:val="005366A5"/>
    <w:rsid w:val="00590D07"/>
    <w:rsid w:val="00784D58"/>
    <w:rsid w:val="008D6863"/>
    <w:rsid w:val="009651D6"/>
    <w:rsid w:val="00994D39"/>
    <w:rsid w:val="00A148D2"/>
    <w:rsid w:val="00B86B75"/>
    <w:rsid w:val="00BC48D5"/>
    <w:rsid w:val="00C36279"/>
    <w:rsid w:val="00CF070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C1FF1"/>
  <w15:docId w15:val="{FAFFE4B7-6C07-459A-9E21-6976495B4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94D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94D39"/>
    <w:rPr>
      <w:rFonts w:ascii="Courier New" w:eastAsia="Times New Roman" w:hAnsi="Courier New" w:cs="Courier New"/>
      <w:sz w:val="20"/>
      <w:szCs w:val="20"/>
    </w:rPr>
  </w:style>
  <w:style w:type="character" w:customStyle="1" w:styleId="gm1bxt-cbxb">
    <w:name w:val="gm1bxt-cbxb"/>
    <w:basedOn w:val="DefaultParagraphFont"/>
    <w:rsid w:val="00994D39"/>
  </w:style>
  <w:style w:type="character" w:customStyle="1" w:styleId="gm1bxt-chxb">
    <w:name w:val="gm1bxt-chxb"/>
    <w:basedOn w:val="DefaultParagraphFont"/>
    <w:rsid w:val="00994D39"/>
  </w:style>
  <w:style w:type="character" w:customStyle="1" w:styleId="gm1bxt-chwb">
    <w:name w:val="gm1bxt-chwb"/>
    <w:basedOn w:val="DefaultParagraphFont"/>
    <w:rsid w:val="00994D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941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00904438F46D49BD196FB1F4C3ECE4" ma:contentTypeVersion="10" ma:contentTypeDescription="Create a new document." ma:contentTypeScope="" ma:versionID="77510a5e4705ee6115999d1900820557">
  <xsd:schema xmlns:xsd="http://www.w3.org/2001/XMLSchema" xmlns:xs="http://www.w3.org/2001/XMLSchema" xmlns:p="http://schemas.microsoft.com/office/2006/metadata/properties" xmlns:ns3="a4803eae-bdb1-4153-8860-79353b8dd1db" xmlns:ns4="ca29044e-afbc-419f-9cd4-99773d5c41ab" targetNamespace="http://schemas.microsoft.com/office/2006/metadata/properties" ma:root="true" ma:fieldsID="ea3d477b7fea2c7338a2ebcb7340dc3c" ns3:_="" ns4:_="">
    <xsd:import namespace="a4803eae-bdb1-4153-8860-79353b8dd1db"/>
    <xsd:import namespace="ca29044e-afbc-419f-9cd4-99773d5c41a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803eae-bdb1-4153-8860-79353b8dd1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9044e-afbc-419f-9cd4-99773d5c41a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80AB2B3-CB3D-48CF-9CD5-266FFD218C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803eae-bdb1-4153-8860-79353b8dd1db"/>
    <ds:schemaRef ds:uri="ca29044e-afbc-419f-9cd4-99773d5c41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0025D6-1836-4A55-A5D3-84F59A04CA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B3F301-5B8B-4C72-9060-BFFF9D4105A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2720</Words>
  <Characters>15505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4, Bus. 744, Unsupervised Learning</vt:lpstr>
    </vt:vector>
  </TitlesOfParts>
  <Company/>
  <LinksUpToDate>false</LinksUpToDate>
  <CharactersWithSpaces>18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4, Bus. 744, Unsupervised Learning</dc:title>
  <dc:creator>kelly markor</dc:creator>
  <cp:keywords/>
  <cp:lastModifiedBy>kelly markor</cp:lastModifiedBy>
  <cp:revision>4</cp:revision>
  <dcterms:created xsi:type="dcterms:W3CDTF">2020-04-29T20:10:00Z</dcterms:created>
  <dcterms:modified xsi:type="dcterms:W3CDTF">2020-04-29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00904438F46D49BD196FB1F4C3ECE4</vt:lpwstr>
  </property>
</Properties>
</file>